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48A57F" w14:textId="77777777" w:rsidR="00FD6E06" w:rsidRPr="00FD6E06" w:rsidRDefault="00FD6E06" w:rsidP="00F901FE">
      <w:pPr>
        <w:tabs>
          <w:tab w:val="right" w:pos="15398"/>
        </w:tabs>
        <w:rPr>
          <w:rStyle w:val="Strong"/>
          <w:rFonts w:ascii="Lucida Sans" w:hAnsi="Lucida Sans"/>
          <w:sz w:val="32"/>
          <w:szCs w:val="32"/>
        </w:rPr>
      </w:pPr>
      <w:r w:rsidRPr="00FD6E06">
        <w:rPr>
          <w:rStyle w:val="Strong"/>
          <w:rFonts w:ascii="Lucida Sans" w:hAnsi="Lucida Sans"/>
          <w:sz w:val="32"/>
          <w:szCs w:val="32"/>
        </w:rPr>
        <w:t>PRISMA-P 2015 Checklist</w:t>
      </w:r>
      <w:r w:rsidR="00F901FE">
        <w:rPr>
          <w:rStyle w:val="Strong"/>
          <w:rFonts w:ascii="Lucida Sans" w:hAnsi="Lucida Sans"/>
          <w:sz w:val="32"/>
          <w:szCs w:val="32"/>
        </w:rPr>
        <w:tab/>
      </w:r>
    </w:p>
    <w:p w14:paraId="1601F0F3" w14:textId="77777777" w:rsidR="00FD6E06" w:rsidRDefault="00FD6E06" w:rsidP="00FD6E06">
      <w:pPr>
        <w:pStyle w:val="Heading1"/>
        <w:rPr>
          <w:rStyle w:val="articlecitationvolume"/>
          <w:rFonts w:ascii="Lucida Sans" w:hAnsi="Lucida Sans"/>
          <w:b w:val="0"/>
          <w:sz w:val="22"/>
          <w:szCs w:val="22"/>
        </w:rPr>
      </w:pPr>
      <w:r w:rsidRPr="00FD6E06">
        <w:rPr>
          <w:rStyle w:val="Strong"/>
          <w:rFonts w:ascii="Lucida Sans" w:hAnsi="Lucida Sans"/>
          <w:sz w:val="22"/>
          <w:szCs w:val="22"/>
        </w:rPr>
        <w:t xml:space="preserve">This checklist has been adapted </w:t>
      </w:r>
      <w:r>
        <w:rPr>
          <w:rStyle w:val="Strong"/>
          <w:rFonts w:ascii="Lucida Sans" w:hAnsi="Lucida Sans"/>
          <w:sz w:val="22"/>
          <w:szCs w:val="22"/>
        </w:rPr>
        <w:t xml:space="preserve">for </w:t>
      </w:r>
      <w:r w:rsidR="00CA6DD4">
        <w:rPr>
          <w:rStyle w:val="Strong"/>
          <w:rFonts w:ascii="Lucida Sans" w:hAnsi="Lucida Sans"/>
          <w:sz w:val="22"/>
          <w:szCs w:val="22"/>
        </w:rPr>
        <w:t>use</w:t>
      </w:r>
      <w:r>
        <w:rPr>
          <w:rStyle w:val="Strong"/>
          <w:rFonts w:ascii="Lucida Sans" w:hAnsi="Lucida Sans"/>
          <w:sz w:val="22"/>
          <w:szCs w:val="22"/>
        </w:rPr>
        <w:t xml:space="preserve"> with</w:t>
      </w:r>
      <w:r w:rsidR="00474025">
        <w:rPr>
          <w:rStyle w:val="Strong"/>
          <w:rFonts w:ascii="Lucida Sans" w:hAnsi="Lucida Sans"/>
          <w:sz w:val="22"/>
          <w:szCs w:val="22"/>
        </w:rPr>
        <w:t xml:space="preserve"> systematic review</w:t>
      </w:r>
      <w:r>
        <w:rPr>
          <w:rStyle w:val="Strong"/>
          <w:rFonts w:ascii="Lucida Sans" w:hAnsi="Lucida Sans"/>
          <w:sz w:val="22"/>
          <w:szCs w:val="22"/>
        </w:rPr>
        <w:t xml:space="preserve"> protocol submissions to</w:t>
      </w:r>
      <w:r w:rsidR="00474025">
        <w:rPr>
          <w:rStyle w:val="Strong"/>
          <w:rFonts w:ascii="Lucida Sans" w:hAnsi="Lucida Sans"/>
          <w:sz w:val="22"/>
          <w:szCs w:val="22"/>
        </w:rPr>
        <w:t xml:space="preserve"> BioMed Central journals</w:t>
      </w:r>
      <w:r>
        <w:rPr>
          <w:rStyle w:val="Strong"/>
          <w:rFonts w:ascii="Lucida Sans" w:hAnsi="Lucida Sans"/>
          <w:sz w:val="22"/>
          <w:szCs w:val="22"/>
        </w:rPr>
        <w:t xml:space="preserve"> </w:t>
      </w:r>
      <w:r w:rsidRPr="00FD6E06">
        <w:rPr>
          <w:rStyle w:val="Strong"/>
          <w:rFonts w:ascii="Lucida Sans" w:hAnsi="Lucida Sans"/>
          <w:sz w:val="22"/>
          <w:szCs w:val="22"/>
        </w:rPr>
        <w:t>from Table 3 in Moher D et al</w:t>
      </w:r>
      <w:r w:rsidRPr="00FD6E06">
        <w:rPr>
          <w:rStyle w:val="Strong"/>
          <w:rFonts w:ascii="Lucida Sans" w:hAnsi="Lucida Sans"/>
          <w:b/>
          <w:sz w:val="22"/>
          <w:szCs w:val="22"/>
        </w:rPr>
        <w:t xml:space="preserve">: </w:t>
      </w:r>
      <w:r w:rsidRPr="00FD6E06">
        <w:rPr>
          <w:rFonts w:ascii="Lucida Sans" w:hAnsi="Lucida Sans"/>
          <w:b w:val="0"/>
          <w:sz w:val="22"/>
          <w:szCs w:val="22"/>
          <w:lang w:val="en"/>
        </w:rPr>
        <w:t xml:space="preserve">Preferred reporting items for systematic review and meta-analysis protocols (PRISMA-P) 2015 statement. </w:t>
      </w:r>
      <w:r w:rsidRPr="00FD6E06">
        <w:rPr>
          <w:rFonts w:ascii="Lucida Sans" w:hAnsi="Lucida Sans"/>
          <w:b w:val="0"/>
          <w:i/>
          <w:sz w:val="22"/>
          <w:szCs w:val="22"/>
          <w:lang w:val="en"/>
        </w:rPr>
        <w:t>Systematic Reviews</w:t>
      </w:r>
      <w:r w:rsidRPr="00FD6E06">
        <w:rPr>
          <w:rFonts w:ascii="Lucida Sans" w:hAnsi="Lucida Sans"/>
          <w:sz w:val="22"/>
          <w:szCs w:val="22"/>
          <w:lang w:val="en"/>
        </w:rPr>
        <w:t xml:space="preserve"> </w:t>
      </w:r>
      <w:r w:rsidRPr="00FD6E06">
        <w:rPr>
          <w:rStyle w:val="articlecitationyear"/>
          <w:rFonts w:ascii="Lucida Sans" w:hAnsi="Lucida Sans"/>
          <w:b w:val="0"/>
          <w:sz w:val="22"/>
          <w:szCs w:val="22"/>
        </w:rPr>
        <w:t xml:space="preserve">2015 </w:t>
      </w:r>
      <w:r w:rsidRPr="00FD6E06">
        <w:rPr>
          <w:rStyle w:val="Strong"/>
          <w:rFonts w:ascii="Lucida Sans" w:hAnsi="Lucida Sans"/>
          <w:b/>
          <w:sz w:val="22"/>
          <w:szCs w:val="22"/>
        </w:rPr>
        <w:t>4</w:t>
      </w:r>
      <w:r w:rsidR="00474025">
        <w:rPr>
          <w:rStyle w:val="articlecitationvolume"/>
          <w:rFonts w:ascii="Lucida Sans" w:hAnsi="Lucida Sans"/>
          <w:b w:val="0"/>
          <w:sz w:val="22"/>
          <w:szCs w:val="22"/>
        </w:rPr>
        <w:t>:1</w:t>
      </w:r>
    </w:p>
    <w:p w14:paraId="63855ED6" w14:textId="77777777" w:rsidR="00474025" w:rsidRPr="00474025" w:rsidRDefault="00474025" w:rsidP="00FD6E06">
      <w:pPr>
        <w:pStyle w:val="Heading1"/>
        <w:rPr>
          <w:rFonts w:ascii="Lucida Sans" w:hAnsi="Lucida Sans"/>
          <w:b w:val="0"/>
          <w:sz w:val="22"/>
          <w:szCs w:val="22"/>
        </w:rPr>
      </w:pPr>
      <w:r>
        <w:rPr>
          <w:rStyle w:val="articlecitationvolume"/>
          <w:rFonts w:ascii="Lucida Sans" w:hAnsi="Lucida Sans"/>
          <w:b w:val="0"/>
          <w:sz w:val="22"/>
          <w:szCs w:val="22"/>
        </w:rPr>
        <w:t xml:space="preserve">An Editorial from the Editors-in-Chief of </w:t>
      </w:r>
      <w:r w:rsidRPr="00474025">
        <w:rPr>
          <w:rStyle w:val="articlecitationvolume"/>
          <w:rFonts w:ascii="Lucida Sans" w:hAnsi="Lucida Sans"/>
          <w:b w:val="0"/>
          <w:i/>
          <w:sz w:val="22"/>
          <w:szCs w:val="22"/>
        </w:rPr>
        <w:t>Systematic Reviews</w:t>
      </w:r>
      <w:r>
        <w:rPr>
          <w:rStyle w:val="articlecitationvolume"/>
          <w:rFonts w:ascii="Lucida Sans" w:hAnsi="Lucida Sans"/>
          <w:b w:val="0"/>
          <w:sz w:val="22"/>
          <w:szCs w:val="22"/>
        </w:rPr>
        <w:t xml:space="preserve"> details why this checklist was adapted</w:t>
      </w:r>
      <w:r w:rsidR="00D464FA">
        <w:rPr>
          <w:rStyle w:val="articlecitationvolume"/>
          <w:rFonts w:ascii="Lucida Sans" w:hAnsi="Lucida Sans"/>
          <w:b w:val="0"/>
          <w:sz w:val="22"/>
          <w:szCs w:val="22"/>
        </w:rPr>
        <w:t xml:space="preserve"> -</w:t>
      </w:r>
      <w:r>
        <w:rPr>
          <w:rStyle w:val="articlecitationvolume"/>
          <w:rFonts w:ascii="Lucida Sans" w:hAnsi="Lucida Sans"/>
          <w:b w:val="0"/>
          <w:sz w:val="22"/>
          <w:szCs w:val="22"/>
        </w:rPr>
        <w:t xml:space="preserve"> </w:t>
      </w:r>
      <w:r w:rsidRPr="00FD6E06">
        <w:rPr>
          <w:rStyle w:val="Strong"/>
          <w:rFonts w:ascii="Lucida Sans" w:hAnsi="Lucida Sans"/>
          <w:sz w:val="22"/>
          <w:szCs w:val="22"/>
        </w:rPr>
        <w:t>Moher D</w:t>
      </w:r>
      <w:r>
        <w:rPr>
          <w:rStyle w:val="Strong"/>
          <w:rFonts w:ascii="Lucida Sans" w:hAnsi="Lucida Sans"/>
          <w:sz w:val="22"/>
          <w:szCs w:val="22"/>
        </w:rPr>
        <w:t>, Stewart L &amp; Shekelle P</w:t>
      </w:r>
      <w:r w:rsidRPr="00FD6E06">
        <w:rPr>
          <w:rStyle w:val="Strong"/>
          <w:rFonts w:ascii="Lucida Sans" w:hAnsi="Lucida Sans"/>
          <w:b/>
          <w:sz w:val="22"/>
          <w:szCs w:val="22"/>
        </w:rPr>
        <w:t xml:space="preserve">: </w:t>
      </w:r>
      <w:r w:rsidRPr="00474025">
        <w:rPr>
          <w:rFonts w:ascii="Lucida Sans" w:hAnsi="Lucida Sans"/>
          <w:b w:val="0"/>
          <w:sz w:val="22"/>
          <w:szCs w:val="22"/>
          <w:lang w:val="en"/>
        </w:rPr>
        <w:t>Implementing PRISMA-P: recommendations for prospective authors</w:t>
      </w:r>
      <w:r w:rsidRPr="00FD6E06">
        <w:rPr>
          <w:rFonts w:ascii="Lucida Sans" w:hAnsi="Lucida Sans"/>
          <w:b w:val="0"/>
          <w:sz w:val="22"/>
          <w:szCs w:val="22"/>
          <w:lang w:val="en"/>
        </w:rPr>
        <w:t xml:space="preserve">. </w:t>
      </w:r>
      <w:r w:rsidRPr="00FD6E06">
        <w:rPr>
          <w:rFonts w:ascii="Lucida Sans" w:hAnsi="Lucida Sans"/>
          <w:b w:val="0"/>
          <w:i/>
          <w:sz w:val="22"/>
          <w:szCs w:val="22"/>
          <w:lang w:val="en"/>
        </w:rPr>
        <w:t>Systematic Reviews</w:t>
      </w:r>
      <w:r w:rsidRPr="00FD6E06">
        <w:rPr>
          <w:rFonts w:ascii="Lucida Sans" w:hAnsi="Lucida Sans"/>
          <w:sz w:val="22"/>
          <w:szCs w:val="22"/>
          <w:lang w:val="en"/>
        </w:rPr>
        <w:t xml:space="preserve"> </w:t>
      </w:r>
      <w:r>
        <w:rPr>
          <w:rStyle w:val="articlecitationyear"/>
          <w:rFonts w:ascii="Lucida Sans" w:hAnsi="Lucida Sans"/>
          <w:b w:val="0"/>
          <w:sz w:val="22"/>
          <w:szCs w:val="22"/>
        </w:rPr>
        <w:t>2016</w:t>
      </w:r>
      <w:r w:rsidRPr="00FD6E06">
        <w:rPr>
          <w:rStyle w:val="articlecitationyear"/>
          <w:rFonts w:ascii="Lucida Sans" w:hAnsi="Lucida Sans"/>
          <w:b w:val="0"/>
          <w:sz w:val="22"/>
          <w:szCs w:val="22"/>
        </w:rPr>
        <w:t xml:space="preserve"> </w:t>
      </w:r>
      <w:r>
        <w:rPr>
          <w:rStyle w:val="Strong"/>
          <w:rFonts w:ascii="Lucida Sans" w:hAnsi="Lucida Sans"/>
          <w:b/>
          <w:sz w:val="22"/>
          <w:szCs w:val="22"/>
        </w:rPr>
        <w:t>5</w:t>
      </w:r>
      <w:r>
        <w:rPr>
          <w:rStyle w:val="articlecitationvolume"/>
          <w:rFonts w:ascii="Lucida Sans" w:hAnsi="Lucida Sans"/>
          <w:b w:val="0"/>
          <w:sz w:val="22"/>
          <w:szCs w:val="22"/>
        </w:rPr>
        <w:t>:15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54"/>
        <w:gridCol w:w="555"/>
        <w:gridCol w:w="8797"/>
        <w:gridCol w:w="1129"/>
        <w:gridCol w:w="1126"/>
        <w:gridCol w:w="1421"/>
      </w:tblGrid>
      <w:tr w:rsidR="0068643A" w:rsidRPr="00EE17D5" w14:paraId="02C7732F" w14:textId="77777777" w:rsidTr="00D13795">
        <w:trPr>
          <w:tblHeader/>
          <w:tblCellSpacing w:w="15" w:type="dxa"/>
        </w:trPr>
        <w:tc>
          <w:tcPr>
            <w:tcW w:w="2322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14:paraId="0E94194D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Section/topic</w:t>
            </w:r>
          </w:p>
        </w:tc>
        <w:tc>
          <w:tcPr>
            <w:tcW w:w="527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14:paraId="629B657A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#</w:t>
            </w:r>
          </w:p>
        </w:tc>
        <w:tc>
          <w:tcPr>
            <w:tcW w:w="8872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14:paraId="7E90F699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Checklist item</w:t>
            </w:r>
          </w:p>
        </w:tc>
        <w:tc>
          <w:tcPr>
            <w:tcW w:w="223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1A514066" w14:textId="77777777" w:rsidR="0068643A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 xml:space="preserve">Information reported </w:t>
            </w:r>
          </w:p>
        </w:tc>
        <w:tc>
          <w:tcPr>
            <w:tcW w:w="1379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3A20436D" w14:textId="77777777" w:rsidR="0068643A" w:rsidRPr="00EE17D5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Line number(s)</w:t>
            </w:r>
          </w:p>
        </w:tc>
      </w:tr>
      <w:tr w:rsidR="0068643A" w:rsidRPr="00EE17D5" w14:paraId="66F071A3" w14:textId="77777777" w:rsidTr="00D13795">
        <w:trPr>
          <w:tblHeader/>
          <w:tblCellSpacing w:w="15" w:type="dxa"/>
        </w:trPr>
        <w:tc>
          <w:tcPr>
            <w:tcW w:w="2322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389A8999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527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1B9D7CEA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8872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03CDEEAF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0E4A629B" w14:textId="77777777" w:rsidR="0068643A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Ye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</w:tcPr>
          <w:p w14:paraId="56B57C2B" w14:textId="77777777" w:rsidR="0068643A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No</w:t>
            </w:r>
          </w:p>
        </w:tc>
        <w:tc>
          <w:tcPr>
            <w:tcW w:w="1379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0B696FBE" w14:textId="77777777" w:rsidR="0068643A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</w:tr>
      <w:tr w:rsidR="0068643A" w:rsidRPr="00FD6E06" w14:paraId="2667A29A" w14:textId="77777777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14:paraId="31445B19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DMINISTRATIVE INFORM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53BD42EF" w14:textId="77777777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D5C396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Titl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36138DBE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BDA4F7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Identific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6E5EE9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3BFFE9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dentify the report as a protocol of a systematic review</w:t>
            </w:r>
          </w:p>
        </w:tc>
        <w:bookmarkStart w:id="0" w:name="Check3"/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5D583CE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636702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6702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636702">
              <w:rPr>
                <w:sz w:val="24"/>
                <w:szCs w:val="24"/>
                <w:highlight w:val="yellow"/>
              </w:rPr>
              <w:fldChar w:fldCharType="end"/>
            </w:r>
            <w:bookmarkEnd w:id="0"/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B2E60D5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D45B3E8" w14:textId="125AA51A" w:rsidR="0068643A" w:rsidRPr="00FD6E06" w:rsidRDefault="00636702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 - 2</w:t>
            </w:r>
          </w:p>
        </w:tc>
      </w:tr>
      <w:tr w:rsidR="0068643A" w:rsidRPr="00FD6E06" w14:paraId="64E689F0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319049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Updat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790754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1AEDF1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the protocol is for an update of a previous systematic review, identify as such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5271AE1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83F0BE5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636702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6702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636702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5B82815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68643A" w:rsidRPr="00FD6E06" w14:paraId="72EE4B72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B46B3FF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egistr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74287C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41F7CA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registered, provide the name of the registry (e.g., PROSPERO) and registration number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in the Abstract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6CBB297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636702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6702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636702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F8EF2CB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A052878" w14:textId="79C2C709" w:rsidR="0068643A" w:rsidRPr="00FD6E06" w:rsidRDefault="00636702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7-40</w:t>
            </w:r>
          </w:p>
        </w:tc>
      </w:tr>
      <w:tr w:rsidR="0068643A" w:rsidRPr="00FD6E06" w14:paraId="0CC4966C" w14:textId="77777777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D15C09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uthor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20B15B25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CB55D8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Contac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A92A8A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D1DFB4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ovide name, institutional affiliation, and e-mail address of all protocol authors; provide physical mailing address of corresponding author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97FC1A0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192A30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2A30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192A30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533EAAB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3BE9044" w14:textId="1B7EF8EF" w:rsidR="0068643A" w:rsidRPr="00FD6E06" w:rsidRDefault="00D52F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</w:t>
            </w:r>
            <w:r w:rsidR="00192A30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24</w:t>
            </w:r>
          </w:p>
        </w:tc>
      </w:tr>
      <w:tr w:rsidR="0068643A" w:rsidRPr="00FD6E06" w14:paraId="246AF2CF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025722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Contribution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D59223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5419F0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contributions of protocol authors and identify the guarantor of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073E222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B6F2F0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D92D10F" w14:textId="3A5F7DD4" w:rsidR="0068643A" w:rsidRPr="00FD6E06" w:rsidRDefault="00D52F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35-241</w:t>
            </w:r>
          </w:p>
        </w:tc>
      </w:tr>
      <w:tr w:rsidR="0068643A" w:rsidRPr="00FD6E06" w14:paraId="0F03515D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5F1B82E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mendment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339368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AAB653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the protocol represents an amendment of a previously completed or published protocol, identify as such and list changes; otherwise, state plan for documenting important protocol amendment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E217B2D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57F2BEA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192A30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2A30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192A30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AC47D2F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68643A" w:rsidRPr="00FD6E06" w14:paraId="14326272" w14:textId="77777777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5515CF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uppor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72A9A256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F76463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ourc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D313EB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AFCBDB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dicate sources of financial or other support for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B2C4DDA" w14:textId="77777777" w:rsidR="0068643A" w:rsidRPr="00D52F7D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DB36E00" w14:textId="77777777" w:rsidR="0068643A" w:rsidRPr="00D52F7D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52F7D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D52F7D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8FCC9E" w14:textId="462B6929" w:rsidR="0068643A" w:rsidRPr="00FD6E06" w:rsidRDefault="00D52F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32-233</w:t>
            </w:r>
          </w:p>
        </w:tc>
      </w:tr>
      <w:tr w:rsidR="0068643A" w:rsidRPr="00FD6E06" w14:paraId="116BA684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C5AE62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ponsor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BFCA3A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BE112C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ovide name for the review funder and/or sponsor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8A5B9B9" w14:textId="20094DB0" w:rsidR="0068643A" w:rsidRPr="00D52F7D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52F7D"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D52F7D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8D2C7E6" w14:textId="77777777" w:rsidR="0068643A" w:rsidRPr="00D52F7D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94B864A" w14:textId="1FF6128F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68643A" w:rsidRPr="00FD6E06" w14:paraId="799D8995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DFE36D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Role of sponsor/funder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D24C5C2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C3724E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roles of funder(s), sponsor(s), and/or institution(s), if any, in developing the protocol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304D11B" w14:textId="77777777" w:rsidR="0068643A" w:rsidRPr="00D52F7D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52F7D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D52F7D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D6F08B" w14:textId="77777777" w:rsidR="0068643A" w:rsidRPr="00D52F7D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2D6E860" w14:textId="3E32C593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BB4AE3" w:rsidRPr="00FD6E06" w14:paraId="34E6BE87" w14:textId="77777777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14:paraId="2BB409BF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lastRenderedPageBreak/>
              <w:t>INTRODUC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37415E4A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28083A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ational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D061FB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4B838C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the rationale for the review in the context of what is already known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6024F88" w14:textId="77777777" w:rsidR="0068643A" w:rsidRPr="00D52F7D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1B1CB53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CD234D3" w14:textId="77F63D43" w:rsidR="0068643A" w:rsidRPr="00FD6E06" w:rsidRDefault="00D52F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8-99</w:t>
            </w:r>
          </w:p>
        </w:tc>
      </w:tr>
      <w:tr w:rsidR="0068643A" w:rsidRPr="00FD6E06" w14:paraId="0A001B05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CB1C57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Objectiv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80B1F2E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B7FEED" w14:textId="77777777" w:rsidR="00BB4AE3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ovide an explicit statement of the question(s) the review will address with reference to participants, interventions, comparators, and outcomes (PICO)</w:t>
            </w:r>
          </w:p>
          <w:p w14:paraId="46BBB46C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A05637C" w14:textId="77777777" w:rsidR="0068643A" w:rsidRPr="00D52F7D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BC65421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29645C9" w14:textId="4F94FC75" w:rsidR="0068643A" w:rsidRPr="00FD6E06" w:rsidRDefault="00D52F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00-108</w:t>
            </w:r>
          </w:p>
        </w:tc>
      </w:tr>
      <w:tr w:rsidR="00BB4AE3" w:rsidRPr="00FD6E06" w14:paraId="03446F93" w14:textId="77777777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14:paraId="411950FA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METHOD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4D1F9F66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3790B54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Eligibility criteria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B486D0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A49653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pecify the study characteristics (e.g., PICO, study design, setting, time frame) and report characteristics (e.g., years considered, language, publication status) to be used as criteria for eligibility for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A27FA45" w14:textId="77777777" w:rsidR="0068643A" w:rsidRPr="00D52F7D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AB8F652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4CE65AF" w14:textId="023B2517" w:rsidR="0068643A" w:rsidRPr="00FD6E06" w:rsidRDefault="00D52F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0-130</w:t>
            </w:r>
          </w:p>
        </w:tc>
      </w:tr>
      <w:tr w:rsidR="0068643A" w:rsidRPr="00FD6E06" w14:paraId="51E85016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32E811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Information sourc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FDB01D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5A1D81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ll intended information sources (e.g., electronic databases, contact with study authors, trial registers, or other grey literature sources) with planned dates of coverage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2AB6F4" w14:textId="77777777" w:rsidR="0068643A" w:rsidRPr="00D52F7D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CB9875B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48A8A4D" w14:textId="533356EE" w:rsidR="0068643A" w:rsidRPr="00FD6E06" w:rsidRDefault="00D52F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31-139</w:t>
            </w:r>
          </w:p>
        </w:tc>
      </w:tr>
      <w:tr w:rsidR="0068643A" w:rsidRPr="00FD6E06" w14:paraId="5067059A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554AF6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earch strategy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299994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F5B747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esent draft of search strategy to be used for at least one electronic database, including planned limits, such that it could be repeat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E8509F1" w14:textId="77777777" w:rsidR="0068643A" w:rsidRPr="00D52F7D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0DB32A5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432EAD0" w14:textId="132C37C9" w:rsidR="0068643A" w:rsidRPr="00FD6E06" w:rsidRDefault="00D52F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0-149</w:t>
            </w:r>
          </w:p>
        </w:tc>
      </w:tr>
      <w:tr w:rsidR="00BB4AE3" w:rsidRPr="00FD6E06" w14:paraId="396F7A5F" w14:textId="77777777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4ECF32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sz w:val="20"/>
                <w:szCs w:val="20"/>
                <w:lang w:eastAsia="en-GB"/>
              </w:rPr>
              <w:t>STUDY RECORDS</w:t>
            </w:r>
            <w:r w:rsidRPr="00FD6E06">
              <w:rPr>
                <w:rFonts w:ascii="Arial" w:eastAsia="Times New Roman" w:hAnsi="Arial" w:cs="Arial"/>
                <w:i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0DE3EE90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B653C0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Data managemen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B799EE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992D9B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the mechanism(s) that will be used to manage records and data throughout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E776D99" w14:textId="77777777" w:rsidR="0068643A" w:rsidRPr="00D52F7D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6B45BB3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02EC90E" w14:textId="772063FE" w:rsidR="0068643A" w:rsidRPr="00FD6E06" w:rsidRDefault="00D52F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2-159</w:t>
            </w:r>
          </w:p>
        </w:tc>
      </w:tr>
      <w:tr w:rsidR="0068643A" w:rsidRPr="00FD6E06" w14:paraId="1BFE3776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43C0EF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election proces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4D7A9F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6611E3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tate the process that will be used for selecting studies (e.g., two independent reviewers) through each phase of the review (i.e., screening, eligibility, and inclusion in meta-analysis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FC8E910" w14:textId="77777777" w:rsidR="0068643A" w:rsidRPr="00D52F7D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9A1DC1B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185FB15" w14:textId="63B4418E" w:rsidR="0068643A" w:rsidRPr="00FD6E06" w:rsidRDefault="00D52F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60-163</w:t>
            </w:r>
          </w:p>
        </w:tc>
      </w:tr>
      <w:tr w:rsidR="0068643A" w:rsidRPr="00FD6E06" w14:paraId="0A8B1635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A273C0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Data collection proces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3F43F9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1F7C47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planned method of extracting data from reports (e.g., piloting forms, done independently, in duplicate), any processes for obtaining and confirming data from investigator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5EF91F3" w14:textId="77777777" w:rsidR="0068643A" w:rsidRPr="00D52F7D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2BEEF51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1EFE0AD" w14:textId="5EE57A9F" w:rsidR="0068643A" w:rsidRPr="00FD6E06" w:rsidRDefault="00D52F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64-170</w:t>
            </w:r>
          </w:p>
        </w:tc>
      </w:tr>
      <w:tr w:rsidR="0068643A" w:rsidRPr="00FD6E06" w14:paraId="2ED20EC3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DF9C10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Data item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72DD1D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99906F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ist and define all variables for which data will be sought (e.g., PICO items, funding sources), any pre-planned data assumptions and simplification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4469F35" w14:textId="77777777" w:rsidR="0068643A" w:rsidRPr="00D52F7D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4568687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673AD74" w14:textId="2BAB19F6" w:rsidR="0068643A" w:rsidRPr="00FD6E06" w:rsidRDefault="00D52F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64-170</w:t>
            </w:r>
          </w:p>
        </w:tc>
      </w:tr>
      <w:tr w:rsidR="0068643A" w:rsidRPr="00FD6E06" w14:paraId="635C9A95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8D1D97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Outcomes and prioritiz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B50005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CEBBAC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ist and define all outcomes for which data will be sought, including prioritization of main and additional outcomes, with rationale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F029910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1B6E404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05621D4" w14:textId="2E4DBF2C" w:rsidR="0068643A" w:rsidRPr="00FD6E06" w:rsidRDefault="00D52F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71-176</w:t>
            </w:r>
          </w:p>
        </w:tc>
      </w:tr>
      <w:tr w:rsidR="0068643A" w:rsidRPr="00FD6E06" w14:paraId="3CEC667C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A32B6E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isk of bias in individual studi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C60AFA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A007F0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nticipated methods for assessing risk of bias of individual studies, including whether this will be done at the outcome or study level, or both; state how this information will be used in data synthesi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65D6A69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C83162" w14:textId="15895A68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31B6487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BB4AE3" w:rsidRPr="00FD6E06" w14:paraId="16B283D2" w14:textId="77777777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247BE9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B567D4">
              <w:rPr>
                <w:rFonts w:ascii="Arial" w:eastAsia="Times New Roman" w:hAnsi="Arial" w:cs="Arial"/>
                <w:b/>
                <w:bCs/>
                <w:i/>
                <w:sz w:val="20"/>
                <w:szCs w:val="20"/>
                <w:lang w:eastAsia="en-GB"/>
              </w:rPr>
              <w:t>DATA</w:t>
            </w:r>
          </w:p>
        </w:tc>
      </w:tr>
      <w:tr w:rsidR="0068643A" w:rsidRPr="00FD6E06" w14:paraId="4F9B5447" w14:textId="77777777" w:rsidTr="0068643A">
        <w:trPr>
          <w:tblCellSpacing w:w="15" w:type="dxa"/>
        </w:trPr>
        <w:tc>
          <w:tcPr>
            <w:tcW w:w="2322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77D186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ynthesi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4ADF165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12A93B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criteria under which study data will be quantitatively synthesiz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6F2E15F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EBCE869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02CBEAB" w14:textId="74E53C94" w:rsidR="0068643A" w:rsidRPr="00FD6E06" w:rsidRDefault="00D52F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90-199</w:t>
            </w:r>
          </w:p>
        </w:tc>
      </w:tr>
      <w:tr w:rsidR="0068643A" w:rsidRPr="00FD6E06" w14:paraId="1B2DF675" w14:textId="77777777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FCFD71" w14:textId="77777777"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8938B27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4E2C5C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If data are appropriate for quantitative synthesis, describe planned summary measures, methods of handling data, and methods of combining data from studies, including any planned exploration of consistency (e.g., </w:t>
            </w:r>
            <w:r w:rsidRPr="00FD6E06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n-GB"/>
              </w:rPr>
              <w:t>I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en-GB"/>
              </w:rPr>
              <w:t>2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, Kendall’s tau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508B36A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9D7DC39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9285411" w14:textId="17E80AF9" w:rsidR="0068643A" w:rsidRPr="00FD6E06" w:rsidRDefault="00D52F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90-199</w:t>
            </w:r>
          </w:p>
        </w:tc>
      </w:tr>
      <w:tr w:rsidR="0068643A" w:rsidRPr="00FD6E06" w14:paraId="0D2A7D21" w14:textId="77777777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D5497BB" w14:textId="77777777"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14DC7BC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F4593A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ny proposed additional analyses (e.g., sensitivity or subgroup analyses, meta-regression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C0FEF6C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60C48C" w14:textId="77777777" w:rsidR="0068643A" w:rsidRPr="00D52F7D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D60FF2E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68643A" w:rsidRPr="00FD6E06" w14:paraId="3FA204D4" w14:textId="77777777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0F0061" w14:textId="77777777"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8E5538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d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67FFDC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quantitative synthesis is not appropriate, describe the type of summary plann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7CF95CE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1B2D57A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4B49AC4" w14:textId="14C24C8C" w:rsidR="0068643A" w:rsidRPr="00FD6E06" w:rsidRDefault="00D52F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90-199</w:t>
            </w:r>
          </w:p>
        </w:tc>
      </w:tr>
      <w:tr w:rsidR="0068643A" w:rsidRPr="00FD6E06" w14:paraId="5CCB9B86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A018A0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Meta-bias(es)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DD8346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01E368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pecify any planned assessment of meta-bias(es) (e.g., publication bias across studies, selective reporting within studies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D7DD17E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EDA97E8" w14:textId="77777777" w:rsidR="0068643A" w:rsidRPr="00D52F7D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3025D8D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68643A" w:rsidRPr="00FD6E06" w14:paraId="5007C352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A1A5174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Confidence in cumulative evidenc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B38697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3F1238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how the strength of the body of evidence will be assessed (e.g., GRADE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6AAAD22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26283F">
              <w:rPr>
                <w:sz w:val="24"/>
                <w:szCs w:val="24"/>
              </w:rPr>
            </w:r>
            <w:r w:rsidR="0026283F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CC0D36F" w14:textId="77777777" w:rsidR="0068643A" w:rsidRPr="00D52F7D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</w:pPr>
            <w:r w:rsidRPr="00D52F7D">
              <w:rPr>
                <w:sz w:val="24"/>
                <w:szCs w:val="24"/>
                <w:highlight w:val="yellow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F7D">
              <w:rPr>
                <w:sz w:val="24"/>
                <w:szCs w:val="24"/>
                <w:highlight w:val="yellow"/>
              </w:rPr>
              <w:instrText xml:space="preserve"> FORMCHECKBOX </w:instrText>
            </w:r>
            <w:r w:rsidR="0026283F">
              <w:rPr>
                <w:sz w:val="24"/>
                <w:szCs w:val="24"/>
                <w:highlight w:val="yellow"/>
              </w:rPr>
            </w:r>
            <w:r w:rsidR="0026283F">
              <w:rPr>
                <w:sz w:val="24"/>
                <w:szCs w:val="24"/>
                <w:highlight w:val="yellow"/>
              </w:rPr>
              <w:fldChar w:fldCharType="separate"/>
            </w:r>
            <w:r w:rsidRPr="00D52F7D">
              <w:rPr>
                <w:sz w:val="24"/>
                <w:szCs w:val="24"/>
                <w:highlight w:val="yellow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C7C1A3F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</w:tbl>
    <w:p w14:paraId="54DCF1DC" w14:textId="77777777" w:rsidR="00FD6E06" w:rsidRDefault="00FD6E06"/>
    <w:sectPr w:rsidR="00FD6E06" w:rsidSect="00FD6E06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1F8C3E" w14:textId="77777777" w:rsidR="0026283F" w:rsidRDefault="0026283F" w:rsidP="00FD6E06">
      <w:pPr>
        <w:spacing w:after="0" w:line="240" w:lineRule="auto"/>
      </w:pPr>
      <w:r>
        <w:separator/>
      </w:r>
    </w:p>
  </w:endnote>
  <w:endnote w:type="continuationSeparator" w:id="0">
    <w:p w14:paraId="41745170" w14:textId="77777777" w:rsidR="0026283F" w:rsidRDefault="0026283F" w:rsidP="00FD6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A87" w:usb1="00000000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535778" w14:textId="77777777" w:rsidR="00FD6E06" w:rsidRDefault="00F901FE" w:rsidP="00F901FE">
    <w:pPr>
      <w:pStyle w:val="Footer"/>
    </w:pP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</w:t>
    </w:r>
    <w:r>
      <w:rPr>
        <w:noProof/>
        <w:lang w:eastAsia="en-GB"/>
      </w:rPr>
      <w:drawing>
        <wp:inline distT="0" distB="0" distL="0" distR="0" wp14:anchorId="44DB1D3B" wp14:editId="24FD3781">
          <wp:extent cx="1704975" cy="333003"/>
          <wp:effectExtent l="0" t="0" r="0" b="0"/>
          <wp:docPr id="1" name="Picture 1" descr="BioMed Centr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oMed Centr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7196" cy="3334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A28E1C" w14:textId="77777777" w:rsidR="0026283F" w:rsidRDefault="0026283F" w:rsidP="00FD6E06">
      <w:pPr>
        <w:spacing w:after="0" w:line="240" w:lineRule="auto"/>
      </w:pPr>
      <w:r>
        <w:separator/>
      </w:r>
    </w:p>
  </w:footnote>
  <w:footnote w:type="continuationSeparator" w:id="0">
    <w:p w14:paraId="5169FFAB" w14:textId="77777777" w:rsidR="0026283F" w:rsidRDefault="0026283F" w:rsidP="00FD6E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2486864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60AD9AC" w14:textId="77777777" w:rsidR="00A0782F" w:rsidRDefault="00A0782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64F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94D3C27" w14:textId="77777777" w:rsidR="00A0782F" w:rsidRDefault="00A078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82798C"/>
    <w:multiLevelType w:val="hybridMultilevel"/>
    <w:tmpl w:val="84841E86"/>
    <w:lvl w:ilvl="0" w:tplc="B4BE51AE">
      <w:start w:val="1"/>
      <w:numFmt w:val="bullet"/>
      <w:lvlText w:val=""/>
      <w:lvlJc w:val="left"/>
      <w:pPr>
        <w:ind w:left="8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1sDQ1t7Q0MDcxNjFV0lEKTi0uzszPAykwrgUAFnzS0SwAAAA="/>
  </w:docVars>
  <w:rsids>
    <w:rsidRoot w:val="00FD6E06"/>
    <w:rsid w:val="000C1A1E"/>
    <w:rsid w:val="00192A30"/>
    <w:rsid w:val="001E4CA1"/>
    <w:rsid w:val="002253F7"/>
    <w:rsid w:val="0026283F"/>
    <w:rsid w:val="00367724"/>
    <w:rsid w:val="00474025"/>
    <w:rsid w:val="00636702"/>
    <w:rsid w:val="00664936"/>
    <w:rsid w:val="0068643A"/>
    <w:rsid w:val="00706D61"/>
    <w:rsid w:val="00750A0E"/>
    <w:rsid w:val="007924AC"/>
    <w:rsid w:val="009B20D2"/>
    <w:rsid w:val="00A0782F"/>
    <w:rsid w:val="00B567D4"/>
    <w:rsid w:val="00BB4AE3"/>
    <w:rsid w:val="00CA6DD4"/>
    <w:rsid w:val="00D464FA"/>
    <w:rsid w:val="00D52F7D"/>
    <w:rsid w:val="00E029C0"/>
    <w:rsid w:val="00EE17D5"/>
    <w:rsid w:val="00F901FE"/>
    <w:rsid w:val="00FD6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B9ADE1"/>
  <w15:docId w15:val="{79CBFE67-8FE5-4EB6-87EB-9D25B8D06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D6E0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mplepara">
    <w:name w:val="simplepara"/>
    <w:basedOn w:val="Normal"/>
    <w:rsid w:val="00FD6E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FD6E06"/>
    <w:rPr>
      <w:b/>
      <w:bCs/>
    </w:rPr>
  </w:style>
  <w:style w:type="character" w:styleId="Emphasis">
    <w:name w:val="Emphasis"/>
    <w:basedOn w:val="DefaultParagraphFont"/>
    <w:uiPriority w:val="20"/>
    <w:qFormat/>
    <w:rsid w:val="00FD6E06"/>
    <w:rPr>
      <w:i/>
      <w:iCs/>
    </w:rPr>
  </w:style>
  <w:style w:type="paragraph" w:customStyle="1" w:styleId="Default">
    <w:name w:val="Default"/>
    <w:rsid w:val="00FD6E06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FD6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E06"/>
  </w:style>
  <w:style w:type="paragraph" w:styleId="Footer">
    <w:name w:val="footer"/>
    <w:basedOn w:val="Normal"/>
    <w:link w:val="FooterChar"/>
    <w:uiPriority w:val="99"/>
    <w:unhideWhenUsed/>
    <w:rsid w:val="00FD6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E06"/>
  </w:style>
  <w:style w:type="character" w:customStyle="1" w:styleId="Heading1Char">
    <w:name w:val="Heading 1 Char"/>
    <w:basedOn w:val="DefaultParagraphFont"/>
    <w:link w:val="Heading1"/>
    <w:uiPriority w:val="9"/>
    <w:rsid w:val="00FD6E0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rticlecitationyear">
    <w:name w:val="articlecitation_year"/>
    <w:basedOn w:val="DefaultParagraphFont"/>
    <w:rsid w:val="00FD6E06"/>
  </w:style>
  <w:style w:type="character" w:customStyle="1" w:styleId="articlecitationvolume">
    <w:name w:val="articlecitation_volume"/>
    <w:basedOn w:val="DefaultParagraphFont"/>
    <w:rsid w:val="00FD6E06"/>
  </w:style>
  <w:style w:type="paragraph" w:styleId="BalloonText">
    <w:name w:val="Balloon Text"/>
    <w:basedOn w:val="Normal"/>
    <w:link w:val="BalloonTextChar"/>
    <w:uiPriority w:val="99"/>
    <w:semiHidden/>
    <w:unhideWhenUsed/>
    <w:rsid w:val="00F901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1F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4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43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846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5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lemyng, Ella, BioMed Central Ltd.</dc:creator>
  <cp:lastModifiedBy>Josephine Ackah</cp:lastModifiedBy>
  <cp:revision>5</cp:revision>
  <cp:lastPrinted>2021-02-25T14:29:00Z</cp:lastPrinted>
  <dcterms:created xsi:type="dcterms:W3CDTF">2021-02-23T21:33:00Z</dcterms:created>
  <dcterms:modified xsi:type="dcterms:W3CDTF">2021-02-25T14:29:00Z</dcterms:modified>
</cp:coreProperties>
</file>